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9F1399" w14:textId="77777777" w:rsidR="00393C66" w:rsidRPr="00C011AC" w:rsidRDefault="00393C66" w:rsidP="00393C6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CBFBFC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32E18E8" w14:textId="0DD423F6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C63131">
        <w:rPr>
          <w:rFonts w:cs="Arial"/>
          <w:sz w:val="20"/>
        </w:rPr>
        <w:t>B*</w:t>
      </w:r>
      <w:r w:rsidR="004E433E">
        <w:rPr>
          <w:rFonts w:cs="Arial"/>
          <w:sz w:val="20"/>
        </w:rPr>
        <w:t>59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 w:rsidR="004E433E">
        <w:rPr>
          <w:rFonts w:cs="Arial"/>
          <w:sz w:val="20"/>
        </w:rPr>
        <w:t>554</w:t>
      </w:r>
      <w:r w:rsidR="001D01B1">
        <w:rPr>
          <w:rFonts w:cs="Arial"/>
          <w:sz w:val="20"/>
        </w:rPr>
        <w:t>-06/06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69498C">
        <w:rPr>
          <w:rFonts w:cs="Arial"/>
          <w:sz w:val="20"/>
        </w:rPr>
        <w:t>4K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1289E">
        <w:rPr>
          <w:rFonts w:cs="Arial"/>
          <w:sz w:val="20"/>
        </w:rPr>
        <w:t>2</w:t>
      </w:r>
      <w:r w:rsidR="0069498C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</w:t>
      </w:r>
      <w:r w:rsidR="0069498C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3A7E324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65CB2C1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7D425679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74FC6148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12CF4C8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</w:t>
      </w:r>
      <w:proofErr w:type="gramStart"/>
      <w:r w:rsidR="001D01B1">
        <w:rPr>
          <w:rFonts w:cs="Arial"/>
          <w:b w:val="0"/>
          <w:sz w:val="18"/>
          <w:szCs w:val="18"/>
        </w:rPr>
        <w:t>.(</w:t>
      </w:r>
      <w:proofErr w:type="gramEnd"/>
      <w:r w:rsidR="001D01B1">
        <w:rPr>
          <w:rFonts w:cs="Arial"/>
          <w:b w:val="0"/>
          <w:sz w:val="18"/>
          <w:szCs w:val="18"/>
        </w:rPr>
        <w:t>ng/</w:t>
      </w:r>
      <w:proofErr w:type="spellStart"/>
      <w:r w:rsidR="001D01B1">
        <w:rPr>
          <w:rFonts w:cs="Arial"/>
          <w:b w:val="0"/>
          <w:sz w:val="18"/>
          <w:szCs w:val="18"/>
        </w:rPr>
        <w:t>ul</w:t>
      </w:r>
      <w:proofErr w:type="spellEnd"/>
      <w:r w:rsidR="001D01B1">
        <w:rPr>
          <w:rFonts w:cs="Arial"/>
          <w:b w:val="0"/>
          <w:sz w:val="18"/>
          <w:szCs w:val="18"/>
        </w:rPr>
        <w:t>):_________</w:t>
      </w:r>
      <w:r w:rsidR="001D01B1">
        <w:rPr>
          <w:rFonts w:cs="Arial"/>
          <w:b w:val="0"/>
          <w:sz w:val="18"/>
          <w:szCs w:val="18"/>
        </w:rPr>
        <w:tab/>
      </w:r>
    </w:p>
    <w:p w14:paraId="04B7463F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60E8B19" w14:textId="77777777" w:rsidR="00BD04A7" w:rsidRPr="001C202F" w:rsidRDefault="00AA436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</w:t>
      </w:r>
      <w:proofErr w:type="gramStart"/>
      <w:r w:rsidR="00BD04A7" w:rsidRPr="001C202F">
        <w:rPr>
          <w:rFonts w:cs="Arial"/>
          <w:b w:val="0"/>
          <w:sz w:val="18"/>
          <w:szCs w:val="18"/>
        </w:rPr>
        <w:t>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6FAF800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150901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8B5BC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E4B9CD5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55CC672D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1D9F1459" w14:textId="77777777" w:rsidR="00F3265A" w:rsidRDefault="00F3265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32B5C">
        <w:rPr>
          <w:rFonts w:ascii="Arial" w:hAnsi="Arial" w:cs="Arial"/>
          <w:b/>
          <w:i/>
          <w:sz w:val="18"/>
          <w:szCs w:val="18"/>
        </w:rPr>
        <w:t>Interpretation</w:t>
      </w:r>
      <w:proofErr w:type="gramStart"/>
      <w:r w:rsidRPr="00C32B5C">
        <w:rPr>
          <w:rFonts w:ascii="Arial" w:hAnsi="Arial" w:cs="Arial"/>
          <w:b/>
          <w:i/>
          <w:sz w:val="18"/>
          <w:szCs w:val="18"/>
        </w:rPr>
        <w:t>:</w:t>
      </w:r>
      <w:r w:rsidRPr="00F3265A">
        <w:rPr>
          <w:rFonts w:ascii="Arial" w:hAnsi="Arial" w:cs="Arial"/>
          <w:sz w:val="18"/>
          <w:szCs w:val="18"/>
        </w:rPr>
        <w:t>_</w:t>
      </w:r>
      <w:proofErr w:type="gramEnd"/>
      <w:r w:rsidRPr="00F3265A">
        <w:rPr>
          <w:rFonts w:ascii="Arial" w:hAnsi="Arial" w:cs="Arial"/>
          <w:sz w:val="18"/>
          <w:szCs w:val="18"/>
        </w:rPr>
        <w:t xml:space="preserve">__________ 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Failed lanes</w:t>
      </w:r>
      <w:r w:rsidRPr="00C32B5C">
        <w:rPr>
          <w:rFonts w:ascii="Arial" w:hAnsi="Arial" w:cs="Arial"/>
          <w:b/>
          <w:sz w:val="18"/>
          <w:szCs w:val="18"/>
        </w:rPr>
        <w:t xml:space="preserve">: </w:t>
      </w:r>
      <w:r w:rsidRPr="00F3265A">
        <w:rPr>
          <w:rFonts w:ascii="Arial" w:hAnsi="Arial" w:cs="Arial"/>
          <w:sz w:val="18"/>
          <w:szCs w:val="18"/>
        </w:rPr>
        <w:t>____________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</w:p>
    <w:p w14:paraId="7ADC5C7E" w14:textId="77777777" w:rsidR="00F3265A" w:rsidRDefault="00F3265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D5368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554A03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8998A1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A92B5B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953257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265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5D15891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0B3F82B4" w14:textId="77777777" w:rsidR="00A046AF" w:rsidRDefault="00855B5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55B5F">
        <w:rPr>
          <w:noProof/>
        </w:rPr>
        <w:drawing>
          <wp:anchor distT="0" distB="0" distL="114300" distR="114300" simplePos="0" relativeHeight="251659264" behindDoc="0" locked="0" layoutInCell="1" allowOverlap="1" wp14:anchorId="40A7C126" wp14:editId="7EA99502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3128400" cy="1000800"/>
            <wp:effectExtent l="0" t="0" r="0" b="889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400" cy="10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5E692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1EB24D7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4F10F9F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F0ED20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C5BE76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28ACE8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7DF375" w14:textId="77777777" w:rsidR="00855B5F" w:rsidRDefault="00855B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F1ABAA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739EFEB" w14:textId="77777777" w:rsidR="00580B38" w:rsidRPr="00580B38" w:rsidRDefault="00580B3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80B38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B5382A2" w14:textId="54B5BEF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DC74DA8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31FAE07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008275E0" w14:textId="77777777" w:rsidR="006479D6" w:rsidRPr="00946554" w:rsidRDefault="006479D6" w:rsidP="00946554">
      <w:pPr>
        <w:pStyle w:val="Rubrik"/>
        <w:jc w:val="both"/>
        <w:rPr>
          <w:i/>
          <w:sz w:val="18"/>
          <w:szCs w:val="18"/>
        </w:rPr>
        <w:sectPr w:rsidR="006479D6" w:rsidRPr="00946554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213"/>
          <w:docGrid w:linePitch="360"/>
        </w:sectPr>
      </w:pPr>
    </w:p>
    <w:p w14:paraId="27F0C5C7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AE02DF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55178A6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018E54C5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2DBF696D" w14:textId="708971DD" w:rsidR="00D84168" w:rsidRPr="00D84168" w:rsidRDefault="00D84168" w:rsidP="00D84168">
      <w:pPr>
        <w:pStyle w:val="PIfotnoter"/>
        <w:ind w:firstLine="284"/>
        <w:rPr>
          <w:b/>
          <w:sz w:val="18"/>
          <w:u w:val="none"/>
        </w:rPr>
      </w:pPr>
      <w:r w:rsidRPr="00D84168">
        <w:rPr>
          <w:sz w:val="18"/>
          <w:u w:val="none"/>
          <w:lang w:val="en-US"/>
        </w:rPr>
        <w:t>HLA-specific PCR products shorter than 125 base pairs have a lower intensity and are less sharp than longer PCR products.</w:t>
      </w:r>
    </w:p>
    <w:p w14:paraId="233C3DF6" w14:textId="4D3BCA70" w:rsidR="00D84168" w:rsidRPr="00D84168" w:rsidRDefault="00D84168" w:rsidP="00D84168">
      <w:pPr>
        <w:pStyle w:val="PIfotnoter"/>
        <w:ind w:left="0" w:firstLine="0"/>
        <w:rPr>
          <w:b/>
          <w:sz w:val="18"/>
          <w:u w:val="none"/>
        </w:rPr>
      </w:pPr>
      <w:r w:rsidRPr="00D84168">
        <w:rPr>
          <w:sz w:val="18"/>
          <w:u w:val="none"/>
        </w:rPr>
        <w:t>Primer mix 10 contains a negative control, which will amplify a majority of HLA amplicons as well as the amplicons generated by the control primer pairs matching the human growth hormone gene. HLA-specific PCR product sizes range from 75 to 200 base pairs and the PCR product</w:t>
      </w:r>
      <w:r w:rsidR="004365AB">
        <w:rPr>
          <w:sz w:val="18"/>
          <w:u w:val="none"/>
        </w:rPr>
        <w:t>s</w:t>
      </w:r>
      <w:r w:rsidRPr="00D84168">
        <w:rPr>
          <w:sz w:val="18"/>
          <w:u w:val="none"/>
        </w:rPr>
        <w:t xml:space="preserve"> generated by the HG</w:t>
      </w:r>
      <w:r w:rsidR="004365AB">
        <w:rPr>
          <w:sz w:val="18"/>
          <w:u w:val="none"/>
        </w:rPr>
        <w:t>H positive control primer pair are</w:t>
      </w:r>
      <w:r w:rsidRPr="00D84168">
        <w:rPr>
          <w:b/>
          <w:sz w:val="18"/>
          <w:u w:val="none"/>
        </w:rPr>
        <w:t xml:space="preserve"> </w:t>
      </w:r>
      <w:r w:rsidRPr="00D84168">
        <w:rPr>
          <w:sz w:val="18"/>
          <w:u w:val="none"/>
        </w:rPr>
        <w:t>200 and</w:t>
      </w:r>
      <w:r w:rsidRPr="00D84168">
        <w:rPr>
          <w:b/>
          <w:sz w:val="18"/>
          <w:u w:val="none"/>
        </w:rPr>
        <w:t xml:space="preserve"> </w:t>
      </w:r>
      <w:r w:rsidRPr="00D84168">
        <w:rPr>
          <w:sz w:val="18"/>
          <w:u w:val="none"/>
        </w:rPr>
        <w:t>430 base pairs.</w:t>
      </w:r>
    </w:p>
    <w:p w14:paraId="720FC0E2" w14:textId="77777777" w:rsidR="00AF1C2B" w:rsidRPr="00D84168" w:rsidRDefault="00AF1C2B" w:rsidP="005C226C">
      <w:pPr>
        <w:suppressAutoHyphens/>
        <w:jc w:val="both"/>
        <w:rPr>
          <w:rFonts w:ascii="Arial" w:hAnsi="Arial" w:cs="Arial"/>
          <w:b/>
          <w:sz w:val="18"/>
          <w:szCs w:val="18"/>
          <w:lang w:val="en-GB"/>
        </w:rPr>
      </w:pPr>
    </w:p>
    <w:p w14:paraId="6167800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A79C5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25322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D021B1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4D65D9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ED0EC4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0044C4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FEE673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FB017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373697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DA238E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6E9A3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51EF9B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05E8AC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5FE5E4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73211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DC9F0D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728138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23C8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598F2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8D6230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87518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482025">
          <w:type w:val="continuous"/>
          <w:pgSz w:w="11907" w:h="16840" w:code="9"/>
          <w:pgMar w:top="1701" w:right="708" w:bottom="1701" w:left="1134" w:header="720" w:footer="720" w:gutter="0"/>
          <w:pgNumType w:start="1"/>
          <w:cols w:space="720"/>
          <w:docGrid w:linePitch="360"/>
        </w:sectPr>
      </w:pPr>
    </w:p>
    <w:p w14:paraId="0D9EA9B8" w14:textId="77733AD7" w:rsidR="000067B3" w:rsidRDefault="00447D0D" w:rsidP="00AC70C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47D0D">
        <w:rPr>
          <w:noProof/>
        </w:rPr>
        <w:lastRenderedPageBreak/>
        <w:drawing>
          <wp:inline distT="0" distB="0" distL="0" distR="0" wp14:anchorId="6E328234" wp14:editId="20CF1517">
            <wp:extent cx="6120765" cy="7774033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7774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9772D" w14:textId="63CE7C04" w:rsidR="000067B3" w:rsidRDefault="000067B3" w:rsidP="00AC70C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D2F2DD" w14:textId="77777777" w:rsidR="000067B3" w:rsidRDefault="000067B3" w:rsidP="00AC70C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9BBE533" w14:textId="77777777" w:rsidR="000067B3" w:rsidRDefault="000067B3" w:rsidP="00AC70C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BDB00B3" w14:textId="77777777" w:rsidR="000067B3" w:rsidRDefault="000067B3" w:rsidP="00AC70C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A2ADDFB" w14:textId="70F53BF1" w:rsidR="004E433E" w:rsidRPr="00325304" w:rsidRDefault="004E433E" w:rsidP="00AC70C1">
      <w:pPr>
        <w:suppressAutoHyphens/>
        <w:jc w:val="both"/>
        <w:rPr>
          <w:rFonts w:ascii="Arial" w:hAnsi="Arial" w:cs="Arial"/>
          <w:sz w:val="18"/>
          <w:szCs w:val="18"/>
        </w:rPr>
      </w:pPr>
      <w:r w:rsidRPr="00325304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325304">
        <w:rPr>
          <w:rFonts w:ascii="Arial" w:hAnsi="Arial" w:cs="Arial"/>
          <w:sz w:val="18"/>
          <w:szCs w:val="18"/>
        </w:rPr>
        <w:t xml:space="preserve">HLA-B*59 alleles in bold lettering are listed as confirmed alleles on the </w:t>
      </w:r>
      <w:r w:rsidRPr="00325304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5" w:history="1">
        <w:r w:rsidRPr="00325304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325304">
        <w:rPr>
          <w:rFonts w:ascii="Arial" w:hAnsi="Arial" w:cs="Arial"/>
          <w:sz w:val="18"/>
          <w:szCs w:val="18"/>
        </w:rPr>
        <w:t>, release 3.</w:t>
      </w:r>
      <w:r w:rsidR="00F3265A" w:rsidRPr="00325304">
        <w:rPr>
          <w:rFonts w:ascii="Arial" w:hAnsi="Arial" w:cs="Arial"/>
          <w:sz w:val="18"/>
          <w:szCs w:val="18"/>
        </w:rPr>
        <w:t>2</w:t>
      </w:r>
      <w:r w:rsidR="0071289E">
        <w:rPr>
          <w:rFonts w:ascii="Arial" w:hAnsi="Arial" w:cs="Arial"/>
          <w:sz w:val="18"/>
          <w:szCs w:val="18"/>
        </w:rPr>
        <w:t>7.0, January 2017</w:t>
      </w:r>
      <w:r w:rsidRPr="00325304">
        <w:rPr>
          <w:rFonts w:ascii="Arial" w:hAnsi="Arial" w:cs="Arial"/>
          <w:sz w:val="18"/>
          <w:szCs w:val="18"/>
        </w:rPr>
        <w:t>.</w:t>
      </w:r>
    </w:p>
    <w:p w14:paraId="3992C87D" w14:textId="77777777" w:rsidR="004E433E" w:rsidRPr="00325304" w:rsidRDefault="004E433E" w:rsidP="00AC70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32530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2530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2530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32530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25304">
        <w:rPr>
          <w:rFonts w:cs="Arial"/>
          <w:spacing w:val="-3"/>
          <w:sz w:val="18"/>
          <w:szCs w:val="18"/>
        </w:rPr>
        <w:t>.</w:t>
      </w:r>
    </w:p>
    <w:p w14:paraId="354C27AE" w14:textId="459B0EAF" w:rsidR="00196562" w:rsidRDefault="004E433E" w:rsidP="00DB352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71289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1E12A6">
        <w:rPr>
          <w:rFonts w:ascii="Arial" w:hAnsi="Arial"/>
          <w:sz w:val="18"/>
          <w:szCs w:val="18"/>
        </w:rPr>
        <w:t>The following HLA-B*59</w:t>
      </w:r>
      <w:r w:rsidR="009D0235" w:rsidRPr="00BB1B3D">
        <w:rPr>
          <w:rFonts w:ascii="Arial" w:hAnsi="Arial"/>
          <w:sz w:val="18"/>
          <w:szCs w:val="18"/>
        </w:rPr>
        <w:t xml:space="preserve"> primer mixes have two </w:t>
      </w:r>
      <w:r w:rsidR="009D0235" w:rsidRPr="00BB1B3D">
        <w:rPr>
          <w:rFonts w:ascii="Arial" w:hAnsi="Arial" w:cs="Arial"/>
          <w:sz w:val="18"/>
          <w:szCs w:val="18"/>
        </w:rPr>
        <w:t>or more product sizes:</w:t>
      </w:r>
    </w:p>
    <w:p w14:paraId="30C3546E" w14:textId="77777777" w:rsidR="00F83489" w:rsidRPr="00DB352F" w:rsidRDefault="00F83489" w:rsidP="00DB352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W w:w="8329" w:type="dxa"/>
        <w:tblInd w:w="-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1525"/>
        <w:gridCol w:w="4428"/>
      </w:tblGrid>
      <w:tr w:rsidR="007D30FE" w:rsidRPr="00252C69" w14:paraId="3915BE98" w14:textId="77777777" w:rsidTr="007D30FE">
        <w:trPr>
          <w:trHeight w:val="284"/>
        </w:trPr>
        <w:tc>
          <w:tcPr>
            <w:tcW w:w="959" w:type="dxa"/>
            <w:tcBorders>
              <w:bottom w:val="single" w:sz="6" w:space="0" w:color="000000"/>
            </w:tcBorders>
            <w:shd w:val="clear" w:color="auto" w:fill="FFFFFF"/>
          </w:tcPr>
          <w:p w14:paraId="1DB112A2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  <w:tcBorders>
              <w:bottom w:val="single" w:sz="6" w:space="0" w:color="000000"/>
            </w:tcBorders>
            <w:shd w:val="clear" w:color="auto" w:fill="FFFFFF"/>
          </w:tcPr>
          <w:p w14:paraId="2D248E5F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25" w:type="dxa"/>
            <w:tcBorders>
              <w:bottom w:val="single" w:sz="6" w:space="0" w:color="000000"/>
            </w:tcBorders>
            <w:shd w:val="clear" w:color="auto" w:fill="FFFFFF"/>
          </w:tcPr>
          <w:p w14:paraId="54B9E42D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bookmarkStart w:id="0" w:name="_GoBack"/>
            <w:bookmarkEnd w:id="0"/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HLA-B*59 alleles</w:t>
            </w:r>
          </w:p>
        </w:tc>
        <w:tc>
          <w:tcPr>
            <w:tcW w:w="4428" w:type="dxa"/>
            <w:tcBorders>
              <w:bottom w:val="single" w:sz="6" w:space="0" w:color="000000"/>
            </w:tcBorders>
            <w:shd w:val="clear" w:color="auto" w:fill="FFFFFF"/>
          </w:tcPr>
          <w:p w14:paraId="7A736C7C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7D30FE" w:rsidRPr="00252C69" w14:paraId="66247EC7" w14:textId="77777777" w:rsidTr="007D30FE">
        <w:trPr>
          <w:trHeight w:val="284"/>
        </w:trPr>
        <w:tc>
          <w:tcPr>
            <w:tcW w:w="959" w:type="dxa"/>
            <w:shd w:val="clear" w:color="auto" w:fill="FFFFFF"/>
          </w:tcPr>
          <w:p w14:paraId="123D9647" w14:textId="77777777" w:rsidR="007D30FE" w:rsidRPr="00252C69" w:rsidRDefault="007D30FE" w:rsidP="004550E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  <w:shd w:val="clear" w:color="auto" w:fill="FFFFFF"/>
          </w:tcPr>
          <w:p w14:paraId="5FBAD917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 xml:space="preserve">105 </w:t>
            </w:r>
            <w:proofErr w:type="spellStart"/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1E272325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7C0979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84484A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616DA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221E35" w14:textId="77777777" w:rsidR="007D30FE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EDBA15" w14:textId="77777777" w:rsidR="007D30FE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37661D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 xml:space="preserve">235 </w:t>
            </w:r>
            <w:proofErr w:type="spellStart"/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525" w:type="dxa"/>
            <w:shd w:val="clear" w:color="auto" w:fill="FFFFFF"/>
          </w:tcPr>
          <w:p w14:paraId="7FB36A24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*59:03</w:t>
            </w:r>
          </w:p>
          <w:p w14:paraId="20FBE483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7A2BC2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EDBE31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A63C70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08A7E0" w14:textId="77777777" w:rsidR="007D30FE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1CF399" w14:textId="77777777" w:rsidR="007D30FE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6957F9" w14:textId="77777777" w:rsidR="007D30FE" w:rsidRPr="00252C69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*59:05</w:t>
            </w:r>
          </w:p>
        </w:tc>
        <w:tc>
          <w:tcPr>
            <w:tcW w:w="4428" w:type="dxa"/>
            <w:shd w:val="clear" w:color="auto" w:fill="FFFFFF"/>
          </w:tcPr>
          <w:p w14:paraId="5260C9A4" w14:textId="2F72B282" w:rsidR="007D30FE" w:rsidRPr="00196562" w:rsidRDefault="007D30FE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96562">
              <w:rPr>
                <w:rFonts w:ascii="Arial" w:hAnsi="Arial" w:cs="Arial"/>
                <w:color w:val="000000"/>
                <w:sz w:val="18"/>
                <w:szCs w:val="18"/>
              </w:rPr>
              <w:t xml:space="preserve">*13:46, 15:137, 35:235, 35:276, 39:06:01-39:06:06, 39:33-39:34, 39:50, 39:57, 39:62, 39:64, 39:83, 39:90, 39:102, 39:109, 39:127, 39:129, 39:132, 39:140-39:141, 39:154, 40:86, 40:330, 41:50, 45:02, 49:50, 50:09, 51:13:01-51:13:02, 51:92:01-51:92:02, 51:172, 52:14:01-52:14:02, 52:75, 55:13, 55:58, 56:22, 73:01-73:02, </w:t>
            </w:r>
            <w:r w:rsidRPr="00196562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152</w:t>
            </w:r>
          </w:p>
        </w:tc>
      </w:tr>
    </w:tbl>
    <w:p w14:paraId="7922A1D8" w14:textId="03788750" w:rsidR="002B2019" w:rsidRDefault="002B2019" w:rsidP="00252C69">
      <w:pPr>
        <w:tabs>
          <w:tab w:val="left" w:pos="-284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29"/>
        <w:jc w:val="both"/>
        <w:rPr>
          <w:rFonts w:ascii="Arial" w:hAnsi="Arial" w:cs="Arial"/>
          <w:spacing w:val="-2"/>
          <w:sz w:val="18"/>
          <w:szCs w:val="18"/>
        </w:rPr>
      </w:pPr>
    </w:p>
    <w:p w14:paraId="74ADB8AB" w14:textId="77777777" w:rsidR="00DB352F" w:rsidRDefault="00DB352F" w:rsidP="00DB352F">
      <w:pPr>
        <w:pStyle w:val="Brdtext2"/>
        <w:tabs>
          <w:tab w:val="left" w:pos="142"/>
        </w:tabs>
        <w:ind w:right="-1"/>
        <w:rPr>
          <w:rFonts w:cs="Arial"/>
          <w:sz w:val="18"/>
          <w:szCs w:val="18"/>
        </w:rPr>
      </w:pPr>
    </w:p>
    <w:p w14:paraId="53E1ABFB" w14:textId="77777777" w:rsidR="00DB352F" w:rsidRPr="00252C69" w:rsidRDefault="00DB352F" w:rsidP="00252C69">
      <w:pPr>
        <w:tabs>
          <w:tab w:val="left" w:pos="-284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29"/>
        <w:jc w:val="both"/>
        <w:rPr>
          <w:rFonts w:ascii="Arial" w:hAnsi="Arial" w:cs="Arial"/>
          <w:spacing w:val="-2"/>
          <w:sz w:val="18"/>
          <w:szCs w:val="18"/>
        </w:rPr>
      </w:pPr>
    </w:p>
    <w:sectPr w:rsidR="00DB352F" w:rsidRPr="00252C69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5AF417" w14:textId="77777777" w:rsidR="00564BFA" w:rsidRDefault="00564BFA">
      <w:r>
        <w:separator/>
      </w:r>
    </w:p>
  </w:endnote>
  <w:endnote w:type="continuationSeparator" w:id="0">
    <w:p w14:paraId="07FB60B0" w14:textId="77777777" w:rsidR="00564BFA" w:rsidRDefault="00564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7B56C0" w14:textId="77777777" w:rsidR="004648D3" w:rsidRPr="00060351" w:rsidRDefault="004648D3" w:rsidP="004648D3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BBBBB0C" w14:textId="77777777" w:rsidR="004648D3" w:rsidRPr="00E61910" w:rsidRDefault="004648D3" w:rsidP="004648D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C039725" w14:textId="77777777" w:rsidR="004648D3" w:rsidRPr="00AA240A" w:rsidRDefault="004648D3" w:rsidP="004648D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FBC3DE7" w14:textId="10CA53D7" w:rsidR="00835452" w:rsidRPr="00A6082E" w:rsidRDefault="004648D3" w:rsidP="004648D3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7D30FE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7D30FE">
      <w:rPr>
        <w:rFonts w:ascii="Arial" w:hAnsi="Arial"/>
        <w:noProof/>
      </w:rPr>
      <w:t>4</w:t>
    </w:r>
    <w:r w:rsidR="00835452"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692CAB" w14:textId="77777777" w:rsidR="000067B3" w:rsidRPr="00060351" w:rsidRDefault="000067B3" w:rsidP="000067B3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5E37DE8" w14:textId="77777777" w:rsidR="000067B3" w:rsidRPr="00E61910" w:rsidRDefault="000067B3" w:rsidP="000067B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361E255" w14:textId="77777777" w:rsidR="000067B3" w:rsidRPr="00AA240A" w:rsidRDefault="000067B3" w:rsidP="000067B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90326CD" w14:textId="7D34A16E" w:rsidR="00835452" w:rsidRPr="00471F00" w:rsidRDefault="000067B3" w:rsidP="000067B3">
    <w:pPr>
      <w:pStyle w:val="Sidfot"/>
      <w:tabs>
        <w:tab w:val="clear" w:pos="8306"/>
        <w:tab w:val="right" w:pos="9498"/>
      </w:tabs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B91634">
      <w:rPr>
        <w:rFonts w:ascii="Arial" w:hAnsi="Arial" w:cs="Arial"/>
        <w:lang w:val="en-US"/>
      </w:rPr>
      <w:t xml:space="preserve">         </w:t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7D30FE">
      <w:rPr>
        <w:rFonts w:ascii="Arial" w:hAnsi="Arial"/>
        <w:noProof/>
      </w:rPr>
      <w:t>3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7D30FE">
      <w:rPr>
        <w:rFonts w:ascii="Arial" w:hAnsi="Arial"/>
        <w:noProof/>
      </w:rPr>
      <w:t>4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2359B3" w14:textId="77777777" w:rsidR="00564BFA" w:rsidRDefault="00564BFA">
      <w:r>
        <w:separator/>
      </w:r>
    </w:p>
  </w:footnote>
  <w:footnote w:type="continuationSeparator" w:id="0">
    <w:p w14:paraId="24C3C846" w14:textId="77777777" w:rsidR="00564BFA" w:rsidRDefault="00564B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F1691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858D5CC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7875E5" w14:textId="36F481B3" w:rsidR="00835452" w:rsidRPr="00DB352F" w:rsidRDefault="00356FBC" w:rsidP="00BD04A7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C6E609B" wp14:editId="6575EE1B">
              <wp:simplePos x="0" y="0"/>
              <wp:positionH relativeFrom="margin">
                <wp:posOffset>4509135</wp:posOffset>
              </wp:positionH>
              <wp:positionV relativeFrom="paragraph">
                <wp:posOffset>-173990</wp:posOffset>
              </wp:positionV>
              <wp:extent cx="1951355" cy="495300"/>
              <wp:effectExtent l="0" t="0" r="10795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135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44A0C0" w14:textId="1F9BA757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DB352F" w:rsidRPr="00DB352F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DB352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C6E609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5.05pt;margin-top:-13.7pt;width:153.65pt;height:39pt;z-index:251654656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">
              <v:textbox style="mso-fit-shape-to-text:t">
                <w:txbxContent>
                  <w:p w14:paraId="6244A0C0" w14:textId="1F9BA757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DB352F" w:rsidRPr="00DB352F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DB352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71289E" w:rsidRPr="005B3919">
      <w:rPr>
        <w:noProof/>
      </w:rPr>
      <w:drawing>
        <wp:anchor distT="0" distB="0" distL="114300" distR="114300" simplePos="0" relativeHeight="251662848" behindDoc="0" locked="0" layoutInCell="1" allowOverlap="1" wp14:anchorId="6462D9FD" wp14:editId="57020B71">
          <wp:simplePos x="0" y="0"/>
          <wp:positionH relativeFrom="column">
            <wp:posOffset>-186690</wp:posOffset>
          </wp:positionH>
          <wp:positionV relativeFrom="paragraph">
            <wp:posOffset>-159312</wp:posOffset>
          </wp:positionV>
          <wp:extent cx="1757582" cy="240030"/>
          <wp:effectExtent l="0" t="0" r="0" b="762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7582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5452" w:rsidRPr="00DB352F">
      <w:rPr>
        <w:rFonts w:ascii="Arial" w:hAnsi="Arial" w:cs="Arial"/>
        <w:b/>
        <w:sz w:val="20"/>
        <w:szCs w:val="20"/>
        <w:lang w:val="es-ES"/>
      </w:rPr>
      <w:t xml:space="preserve">                 </w:t>
    </w:r>
    <w:r w:rsidR="0071289E" w:rsidRPr="00DB352F">
      <w:rPr>
        <w:rFonts w:ascii="Arial" w:hAnsi="Arial" w:cs="Arial"/>
        <w:b/>
        <w:sz w:val="20"/>
        <w:szCs w:val="20"/>
        <w:lang w:val="es-ES"/>
      </w:rPr>
      <w:t xml:space="preserve">                  </w:t>
    </w:r>
    <w:r w:rsidR="005F2147" w:rsidRPr="00DB352F">
      <w:rPr>
        <w:rFonts w:ascii="Arial" w:hAnsi="Arial" w:cs="Arial"/>
        <w:b/>
        <w:sz w:val="20"/>
        <w:szCs w:val="20"/>
        <w:lang w:val="es-ES"/>
      </w:rPr>
      <w:t>HLA-</w:t>
    </w:r>
    <w:r w:rsidR="00C63131" w:rsidRPr="00DB352F">
      <w:rPr>
        <w:rFonts w:ascii="Arial" w:hAnsi="Arial" w:cs="Arial"/>
        <w:b/>
        <w:sz w:val="20"/>
        <w:szCs w:val="20"/>
        <w:lang w:val="es-ES"/>
      </w:rPr>
      <w:t>B*</w:t>
    </w:r>
    <w:r w:rsidR="004E433E" w:rsidRPr="00DB352F">
      <w:rPr>
        <w:rFonts w:ascii="Arial" w:hAnsi="Arial" w:cs="Arial"/>
        <w:b/>
        <w:sz w:val="20"/>
        <w:szCs w:val="20"/>
        <w:lang w:val="es-ES"/>
      </w:rPr>
      <w:t>59</w:t>
    </w:r>
  </w:p>
  <w:p w14:paraId="4C4FBD0A" w14:textId="1BF46F1A" w:rsidR="00835452" w:rsidRPr="00DB352F" w:rsidRDefault="0069498C" w:rsidP="0043244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October</w:t>
    </w:r>
    <w:r w:rsidR="00432441" w:rsidRPr="00DB352F">
      <w:rPr>
        <w:rFonts w:ascii="Arial" w:hAnsi="Arial" w:cs="Arial"/>
        <w:sz w:val="20"/>
        <w:szCs w:val="20"/>
        <w:lang w:val="es-ES"/>
      </w:rPr>
      <w:t xml:space="preserve"> 201</w:t>
    </w:r>
    <w:r w:rsidR="00DB352F">
      <w:rPr>
        <w:rFonts w:ascii="Arial" w:hAnsi="Arial" w:cs="Arial"/>
        <w:sz w:val="20"/>
        <w:szCs w:val="20"/>
        <w:lang w:val="es-ES"/>
      </w:rPr>
      <w:t>9</w:t>
    </w:r>
    <w:r w:rsidR="00432441" w:rsidRPr="00DB352F">
      <w:rPr>
        <w:rFonts w:ascii="Arial" w:hAnsi="Arial" w:cs="Arial"/>
        <w:b/>
        <w:sz w:val="20"/>
        <w:szCs w:val="20"/>
        <w:lang w:val="es-ES"/>
      </w:rPr>
      <w:t xml:space="preserve"> </w:t>
    </w:r>
    <w:r w:rsidR="00432441" w:rsidRPr="00DB352F">
      <w:rPr>
        <w:rFonts w:ascii="Arial" w:hAnsi="Arial" w:cs="Arial"/>
        <w:b/>
        <w:sz w:val="20"/>
        <w:szCs w:val="20"/>
        <w:lang w:val="es-ES"/>
      </w:rPr>
      <w:tab/>
    </w:r>
    <w:r w:rsidR="005F2147" w:rsidRPr="00DB352F">
      <w:rPr>
        <w:rFonts w:ascii="Arial" w:hAnsi="Arial" w:cs="Arial"/>
        <w:b/>
        <w:sz w:val="20"/>
        <w:szCs w:val="20"/>
        <w:lang w:val="es-ES"/>
      </w:rPr>
      <w:t>101.</w:t>
    </w:r>
    <w:r w:rsidR="00C63131" w:rsidRPr="00DB352F">
      <w:rPr>
        <w:rFonts w:ascii="Arial" w:hAnsi="Arial" w:cs="Arial"/>
        <w:b/>
        <w:sz w:val="20"/>
        <w:szCs w:val="20"/>
        <w:lang w:val="es-ES"/>
      </w:rPr>
      <w:t>5</w:t>
    </w:r>
    <w:r w:rsidR="004E433E" w:rsidRPr="00DB352F">
      <w:rPr>
        <w:rFonts w:ascii="Arial" w:hAnsi="Arial" w:cs="Arial"/>
        <w:b/>
        <w:sz w:val="20"/>
        <w:szCs w:val="20"/>
        <w:lang w:val="es-ES"/>
      </w:rPr>
      <w:t>54</w:t>
    </w:r>
    <w:r w:rsidR="001D01B1" w:rsidRPr="00DB352F">
      <w:rPr>
        <w:rFonts w:ascii="Arial" w:hAnsi="Arial" w:cs="Arial"/>
        <w:b/>
        <w:sz w:val="20"/>
        <w:szCs w:val="20"/>
        <w:lang w:val="es-ES"/>
      </w:rPr>
      <w:t>-06/06</w:t>
    </w:r>
    <w:r w:rsidR="003E592D" w:rsidRPr="00DB352F">
      <w:rPr>
        <w:rFonts w:ascii="Arial" w:hAnsi="Arial" w:cs="Arial"/>
        <w:b/>
        <w:sz w:val="20"/>
        <w:szCs w:val="20"/>
        <w:lang w:val="es-ES"/>
      </w:rPr>
      <w:t>u</w:t>
    </w:r>
    <w:r w:rsidR="005F2147" w:rsidRPr="00DB352F">
      <w:rPr>
        <w:rFonts w:ascii="Arial" w:hAnsi="Arial" w:cs="Arial"/>
        <w:b/>
        <w:sz w:val="20"/>
        <w:szCs w:val="20"/>
        <w:lang w:val="es-ES"/>
      </w:rPr>
      <w:t xml:space="preserve"> </w:t>
    </w:r>
  </w:p>
  <w:p w14:paraId="2A14035F" w14:textId="2EDE3208" w:rsidR="00835452" w:rsidRPr="00DB352F" w:rsidRDefault="00432441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B352F">
      <w:rPr>
        <w:rFonts w:ascii="Arial" w:hAnsi="Arial" w:cs="Arial"/>
        <w:sz w:val="20"/>
        <w:szCs w:val="20"/>
        <w:lang w:val="es-ES"/>
      </w:rPr>
      <w:t>Rev. No: 0</w:t>
    </w:r>
    <w:r w:rsidR="0069498C">
      <w:rPr>
        <w:rFonts w:ascii="Arial" w:hAnsi="Arial" w:cs="Arial"/>
        <w:sz w:val="20"/>
        <w:szCs w:val="20"/>
        <w:lang w:val="es-ES"/>
      </w:rPr>
      <w:t>0</w:t>
    </w:r>
    <w:r w:rsidRPr="00DB352F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DB352F">
      <w:rPr>
        <w:rFonts w:ascii="Arial" w:hAnsi="Arial" w:cs="Arial"/>
        <w:sz w:val="20"/>
        <w:szCs w:val="20"/>
        <w:lang w:val="es-ES"/>
      </w:rPr>
      <w:tab/>
    </w:r>
    <w:r w:rsidR="0071289E" w:rsidRPr="00DB352F">
      <w:rPr>
        <w:rFonts w:ascii="Arial" w:hAnsi="Arial" w:cs="Arial"/>
        <w:sz w:val="20"/>
        <w:szCs w:val="20"/>
        <w:lang w:val="es-ES"/>
      </w:rPr>
      <w:t xml:space="preserve">  </w:t>
    </w:r>
    <w:r w:rsidR="00593D04">
      <w:rPr>
        <w:rFonts w:ascii="Arial" w:hAnsi="Arial" w:cs="Arial"/>
        <w:sz w:val="20"/>
        <w:szCs w:val="20"/>
        <w:lang w:val="es-ES"/>
      </w:rPr>
      <w:t xml:space="preserve">   </w:t>
    </w:r>
    <w:r w:rsidR="0069498C">
      <w:rPr>
        <w:rFonts w:ascii="Arial" w:hAnsi="Arial" w:cs="Arial"/>
        <w:b/>
        <w:sz w:val="20"/>
        <w:szCs w:val="20"/>
        <w:lang w:val="es-ES"/>
      </w:rPr>
      <w:t>4K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93D36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22301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OzMDEysTQ3NLRQ0lEKTi0uzszPAykwrAUAtgJvXSwAAAA="/>
  </w:docVars>
  <w:rsids>
    <w:rsidRoot w:val="001010A3"/>
    <w:rsid w:val="00001DAD"/>
    <w:rsid w:val="00003ADC"/>
    <w:rsid w:val="000067B3"/>
    <w:rsid w:val="00012D10"/>
    <w:rsid w:val="000130EF"/>
    <w:rsid w:val="00020579"/>
    <w:rsid w:val="00020EA2"/>
    <w:rsid w:val="000229F4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650B8"/>
    <w:rsid w:val="00072FF0"/>
    <w:rsid w:val="00073075"/>
    <w:rsid w:val="00073EB6"/>
    <w:rsid w:val="00074321"/>
    <w:rsid w:val="00076077"/>
    <w:rsid w:val="00076D91"/>
    <w:rsid w:val="00085E00"/>
    <w:rsid w:val="000B1612"/>
    <w:rsid w:val="000B1FC3"/>
    <w:rsid w:val="000C0865"/>
    <w:rsid w:val="000D590A"/>
    <w:rsid w:val="000F1A4F"/>
    <w:rsid w:val="000F3C01"/>
    <w:rsid w:val="000F6F6F"/>
    <w:rsid w:val="001010A3"/>
    <w:rsid w:val="00111884"/>
    <w:rsid w:val="00125072"/>
    <w:rsid w:val="001269C6"/>
    <w:rsid w:val="00150B10"/>
    <w:rsid w:val="00153748"/>
    <w:rsid w:val="001579AA"/>
    <w:rsid w:val="00162A62"/>
    <w:rsid w:val="00167DEB"/>
    <w:rsid w:val="00172075"/>
    <w:rsid w:val="00181075"/>
    <w:rsid w:val="001924FC"/>
    <w:rsid w:val="0019307E"/>
    <w:rsid w:val="00196562"/>
    <w:rsid w:val="00197BB8"/>
    <w:rsid w:val="001A2D4D"/>
    <w:rsid w:val="001A4962"/>
    <w:rsid w:val="001A54D0"/>
    <w:rsid w:val="001B0A47"/>
    <w:rsid w:val="001B140D"/>
    <w:rsid w:val="001C0083"/>
    <w:rsid w:val="001C41DC"/>
    <w:rsid w:val="001D01B1"/>
    <w:rsid w:val="001D180E"/>
    <w:rsid w:val="001D2FA4"/>
    <w:rsid w:val="001E12A6"/>
    <w:rsid w:val="001F079A"/>
    <w:rsid w:val="001F1BFE"/>
    <w:rsid w:val="001F3F6C"/>
    <w:rsid w:val="001F6847"/>
    <w:rsid w:val="002055D9"/>
    <w:rsid w:val="00212ACA"/>
    <w:rsid w:val="002144EA"/>
    <w:rsid w:val="00214D0C"/>
    <w:rsid w:val="002258C5"/>
    <w:rsid w:val="0023036E"/>
    <w:rsid w:val="00236AD7"/>
    <w:rsid w:val="00252C69"/>
    <w:rsid w:val="00253280"/>
    <w:rsid w:val="00255414"/>
    <w:rsid w:val="002564FF"/>
    <w:rsid w:val="00260338"/>
    <w:rsid w:val="00272610"/>
    <w:rsid w:val="00277149"/>
    <w:rsid w:val="00280F08"/>
    <w:rsid w:val="0028488F"/>
    <w:rsid w:val="00292BC5"/>
    <w:rsid w:val="002950E9"/>
    <w:rsid w:val="002A61E4"/>
    <w:rsid w:val="002B2019"/>
    <w:rsid w:val="002C23CF"/>
    <w:rsid w:val="002C2939"/>
    <w:rsid w:val="002D707A"/>
    <w:rsid w:val="002D73C8"/>
    <w:rsid w:val="002E0F71"/>
    <w:rsid w:val="002E6A67"/>
    <w:rsid w:val="002F3F1E"/>
    <w:rsid w:val="00301A64"/>
    <w:rsid w:val="00302576"/>
    <w:rsid w:val="00305180"/>
    <w:rsid w:val="003201D4"/>
    <w:rsid w:val="00320C08"/>
    <w:rsid w:val="0032230A"/>
    <w:rsid w:val="003225B2"/>
    <w:rsid w:val="00325304"/>
    <w:rsid w:val="00331CF6"/>
    <w:rsid w:val="003367B4"/>
    <w:rsid w:val="00337E3A"/>
    <w:rsid w:val="00342A8A"/>
    <w:rsid w:val="0034642C"/>
    <w:rsid w:val="00354386"/>
    <w:rsid w:val="00356FBC"/>
    <w:rsid w:val="00365D52"/>
    <w:rsid w:val="00373E47"/>
    <w:rsid w:val="00375239"/>
    <w:rsid w:val="00376026"/>
    <w:rsid w:val="00382BE4"/>
    <w:rsid w:val="0038376A"/>
    <w:rsid w:val="00393C66"/>
    <w:rsid w:val="003A1BB8"/>
    <w:rsid w:val="003A203F"/>
    <w:rsid w:val="003B6C5B"/>
    <w:rsid w:val="003C2DDF"/>
    <w:rsid w:val="003C60D3"/>
    <w:rsid w:val="003D0837"/>
    <w:rsid w:val="003D0DEE"/>
    <w:rsid w:val="003E274F"/>
    <w:rsid w:val="003E592D"/>
    <w:rsid w:val="003F2D05"/>
    <w:rsid w:val="004056A0"/>
    <w:rsid w:val="00405BF9"/>
    <w:rsid w:val="00411D15"/>
    <w:rsid w:val="0042667D"/>
    <w:rsid w:val="00427EDE"/>
    <w:rsid w:val="00432441"/>
    <w:rsid w:val="004341D7"/>
    <w:rsid w:val="004365AB"/>
    <w:rsid w:val="00440FFA"/>
    <w:rsid w:val="004444C2"/>
    <w:rsid w:val="00447D0D"/>
    <w:rsid w:val="00450478"/>
    <w:rsid w:val="0046239C"/>
    <w:rsid w:val="004648D3"/>
    <w:rsid w:val="00471F00"/>
    <w:rsid w:val="004745CF"/>
    <w:rsid w:val="00481119"/>
    <w:rsid w:val="00482025"/>
    <w:rsid w:val="00493D14"/>
    <w:rsid w:val="004B28F2"/>
    <w:rsid w:val="004C72AD"/>
    <w:rsid w:val="004D46E1"/>
    <w:rsid w:val="004E1E7A"/>
    <w:rsid w:val="004E433E"/>
    <w:rsid w:val="004E5DE5"/>
    <w:rsid w:val="004F3A3A"/>
    <w:rsid w:val="004F5DC6"/>
    <w:rsid w:val="00511D00"/>
    <w:rsid w:val="00512069"/>
    <w:rsid w:val="00521863"/>
    <w:rsid w:val="00527B72"/>
    <w:rsid w:val="00532C20"/>
    <w:rsid w:val="0055075C"/>
    <w:rsid w:val="0055676E"/>
    <w:rsid w:val="00564BFA"/>
    <w:rsid w:val="005658AC"/>
    <w:rsid w:val="00571E25"/>
    <w:rsid w:val="00580B38"/>
    <w:rsid w:val="0059269D"/>
    <w:rsid w:val="00593D04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132E4"/>
    <w:rsid w:val="0061642C"/>
    <w:rsid w:val="006223A5"/>
    <w:rsid w:val="0062572E"/>
    <w:rsid w:val="006363C8"/>
    <w:rsid w:val="006479D6"/>
    <w:rsid w:val="00667291"/>
    <w:rsid w:val="0068440A"/>
    <w:rsid w:val="00686988"/>
    <w:rsid w:val="00692F6C"/>
    <w:rsid w:val="0069498C"/>
    <w:rsid w:val="006B6103"/>
    <w:rsid w:val="006B6E3F"/>
    <w:rsid w:val="006C026C"/>
    <w:rsid w:val="006C4083"/>
    <w:rsid w:val="006C4C1C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703B29"/>
    <w:rsid w:val="00704AB8"/>
    <w:rsid w:val="00705C65"/>
    <w:rsid w:val="00706A58"/>
    <w:rsid w:val="0071289E"/>
    <w:rsid w:val="00734CF1"/>
    <w:rsid w:val="00735572"/>
    <w:rsid w:val="007440D1"/>
    <w:rsid w:val="0075152E"/>
    <w:rsid w:val="00752213"/>
    <w:rsid w:val="0075310A"/>
    <w:rsid w:val="0075468C"/>
    <w:rsid w:val="007575A5"/>
    <w:rsid w:val="007713C6"/>
    <w:rsid w:val="007773EB"/>
    <w:rsid w:val="00796E2D"/>
    <w:rsid w:val="007A1CE6"/>
    <w:rsid w:val="007B169A"/>
    <w:rsid w:val="007D30FE"/>
    <w:rsid w:val="007D3A51"/>
    <w:rsid w:val="007E365B"/>
    <w:rsid w:val="007E7A46"/>
    <w:rsid w:val="007F03B4"/>
    <w:rsid w:val="00811EBA"/>
    <w:rsid w:val="00814262"/>
    <w:rsid w:val="0081448E"/>
    <w:rsid w:val="00814497"/>
    <w:rsid w:val="00814ED3"/>
    <w:rsid w:val="00816E67"/>
    <w:rsid w:val="00821CB4"/>
    <w:rsid w:val="00835310"/>
    <w:rsid w:val="00835452"/>
    <w:rsid w:val="00855B5F"/>
    <w:rsid w:val="00886C20"/>
    <w:rsid w:val="008872EB"/>
    <w:rsid w:val="00891CFF"/>
    <w:rsid w:val="008B674C"/>
    <w:rsid w:val="008C3A0F"/>
    <w:rsid w:val="008F055B"/>
    <w:rsid w:val="00915467"/>
    <w:rsid w:val="00920DB9"/>
    <w:rsid w:val="00940097"/>
    <w:rsid w:val="009456AE"/>
    <w:rsid w:val="00946554"/>
    <w:rsid w:val="00964437"/>
    <w:rsid w:val="00965212"/>
    <w:rsid w:val="00965933"/>
    <w:rsid w:val="009817BC"/>
    <w:rsid w:val="00986CCA"/>
    <w:rsid w:val="00994958"/>
    <w:rsid w:val="009A0BDC"/>
    <w:rsid w:val="009A2615"/>
    <w:rsid w:val="009A5AD0"/>
    <w:rsid w:val="009A7BDB"/>
    <w:rsid w:val="009B3A29"/>
    <w:rsid w:val="009C13CE"/>
    <w:rsid w:val="009C2C40"/>
    <w:rsid w:val="009C5941"/>
    <w:rsid w:val="009D0235"/>
    <w:rsid w:val="009D2C28"/>
    <w:rsid w:val="009D3A0C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60ADD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436B"/>
    <w:rsid w:val="00AB131E"/>
    <w:rsid w:val="00AB2381"/>
    <w:rsid w:val="00AB5CFB"/>
    <w:rsid w:val="00AC70C1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17608"/>
    <w:rsid w:val="00B2771C"/>
    <w:rsid w:val="00B306EB"/>
    <w:rsid w:val="00B40077"/>
    <w:rsid w:val="00B41456"/>
    <w:rsid w:val="00B45264"/>
    <w:rsid w:val="00B5290C"/>
    <w:rsid w:val="00B52EEB"/>
    <w:rsid w:val="00B57E1C"/>
    <w:rsid w:val="00B82B42"/>
    <w:rsid w:val="00B91634"/>
    <w:rsid w:val="00B91F6C"/>
    <w:rsid w:val="00B93564"/>
    <w:rsid w:val="00B94A46"/>
    <w:rsid w:val="00BA0EA1"/>
    <w:rsid w:val="00BA3B02"/>
    <w:rsid w:val="00BB510D"/>
    <w:rsid w:val="00BB6181"/>
    <w:rsid w:val="00BB6999"/>
    <w:rsid w:val="00BC41B2"/>
    <w:rsid w:val="00BC7505"/>
    <w:rsid w:val="00BD04A7"/>
    <w:rsid w:val="00BD2674"/>
    <w:rsid w:val="00BD5505"/>
    <w:rsid w:val="00BE61F6"/>
    <w:rsid w:val="00C12E98"/>
    <w:rsid w:val="00C140AA"/>
    <w:rsid w:val="00C17711"/>
    <w:rsid w:val="00C20306"/>
    <w:rsid w:val="00C42001"/>
    <w:rsid w:val="00C4480F"/>
    <w:rsid w:val="00C46768"/>
    <w:rsid w:val="00C47A44"/>
    <w:rsid w:val="00C5100D"/>
    <w:rsid w:val="00C63131"/>
    <w:rsid w:val="00C64B25"/>
    <w:rsid w:val="00C66DF6"/>
    <w:rsid w:val="00C7247F"/>
    <w:rsid w:val="00C76A11"/>
    <w:rsid w:val="00C808C5"/>
    <w:rsid w:val="00C90D9A"/>
    <w:rsid w:val="00C92C07"/>
    <w:rsid w:val="00C96752"/>
    <w:rsid w:val="00CB37C0"/>
    <w:rsid w:val="00CB7E86"/>
    <w:rsid w:val="00CC1A52"/>
    <w:rsid w:val="00CD08AB"/>
    <w:rsid w:val="00CD5F2A"/>
    <w:rsid w:val="00CD7A67"/>
    <w:rsid w:val="00CE305F"/>
    <w:rsid w:val="00CF07DF"/>
    <w:rsid w:val="00D011F9"/>
    <w:rsid w:val="00D02421"/>
    <w:rsid w:val="00D0558E"/>
    <w:rsid w:val="00D15949"/>
    <w:rsid w:val="00D2686C"/>
    <w:rsid w:val="00D44288"/>
    <w:rsid w:val="00D555CC"/>
    <w:rsid w:val="00D55C1E"/>
    <w:rsid w:val="00D60031"/>
    <w:rsid w:val="00D7252E"/>
    <w:rsid w:val="00D84168"/>
    <w:rsid w:val="00D87A0B"/>
    <w:rsid w:val="00D97E10"/>
    <w:rsid w:val="00DA0250"/>
    <w:rsid w:val="00DA7F6E"/>
    <w:rsid w:val="00DB13EE"/>
    <w:rsid w:val="00DB352F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69DE"/>
    <w:rsid w:val="00E02459"/>
    <w:rsid w:val="00E04950"/>
    <w:rsid w:val="00E05DEF"/>
    <w:rsid w:val="00E17A54"/>
    <w:rsid w:val="00E26931"/>
    <w:rsid w:val="00E36348"/>
    <w:rsid w:val="00E4215E"/>
    <w:rsid w:val="00E44F7D"/>
    <w:rsid w:val="00E51B64"/>
    <w:rsid w:val="00E52A50"/>
    <w:rsid w:val="00E556A8"/>
    <w:rsid w:val="00E75CCF"/>
    <w:rsid w:val="00E76C81"/>
    <w:rsid w:val="00E84D6E"/>
    <w:rsid w:val="00E85B3A"/>
    <w:rsid w:val="00E94CA6"/>
    <w:rsid w:val="00EB0AA3"/>
    <w:rsid w:val="00EB4D71"/>
    <w:rsid w:val="00EC742E"/>
    <w:rsid w:val="00ED2851"/>
    <w:rsid w:val="00EE4C0F"/>
    <w:rsid w:val="00EE637A"/>
    <w:rsid w:val="00EF7511"/>
    <w:rsid w:val="00EF7FB1"/>
    <w:rsid w:val="00F000B5"/>
    <w:rsid w:val="00F07082"/>
    <w:rsid w:val="00F11A56"/>
    <w:rsid w:val="00F157DD"/>
    <w:rsid w:val="00F1781F"/>
    <w:rsid w:val="00F21DB6"/>
    <w:rsid w:val="00F24527"/>
    <w:rsid w:val="00F24B64"/>
    <w:rsid w:val="00F3265A"/>
    <w:rsid w:val="00F51CF8"/>
    <w:rsid w:val="00F5280B"/>
    <w:rsid w:val="00F57236"/>
    <w:rsid w:val="00F646DB"/>
    <w:rsid w:val="00F678FF"/>
    <w:rsid w:val="00F70EE0"/>
    <w:rsid w:val="00F72135"/>
    <w:rsid w:val="00F76880"/>
    <w:rsid w:val="00F824E2"/>
    <w:rsid w:val="00F83489"/>
    <w:rsid w:val="00F8701F"/>
    <w:rsid w:val="00FA1479"/>
    <w:rsid w:val="00FA1D84"/>
    <w:rsid w:val="00FB46C6"/>
    <w:rsid w:val="00FB5D47"/>
    <w:rsid w:val="00FB69BE"/>
    <w:rsid w:val="00FB6E97"/>
    <w:rsid w:val="00FC6EA4"/>
    <w:rsid w:val="00FC78CD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,"/>
  <w:listSeparator w:val=","/>
  <w14:docId w14:val="048DDB78"/>
  <w15:chartTrackingRefBased/>
  <w15:docId w15:val="{A8F21E5B-702B-4CF7-8B13-402B61F9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Typewriter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">
    <w:name w:val="Unresolved Mention"/>
    <w:basedOn w:val="Standardstycketeckensnitt"/>
    <w:uiPriority w:val="99"/>
    <w:semiHidden/>
    <w:unhideWhenUsed/>
    <w:rsid w:val="00DB352F"/>
    <w:rPr>
      <w:color w:val="605E5C"/>
      <w:shd w:val="clear" w:color="auto" w:fill="E1DFDD"/>
    </w:rPr>
  </w:style>
  <w:style w:type="paragraph" w:customStyle="1" w:styleId="PIfotnoter">
    <w:name w:val="PI fotnoter"/>
    <w:basedOn w:val="Beskrivning"/>
    <w:link w:val="PIfotnoterChar"/>
    <w:autoRedefine/>
    <w:qFormat/>
    <w:rsid w:val="00D84168"/>
    <w:pPr>
      <w:keepNext/>
      <w:spacing w:after="0"/>
      <w:ind w:left="-284" w:right="-427" w:firstLine="142"/>
    </w:pPr>
    <w:rPr>
      <w:rFonts w:ascii="Arial" w:hAnsi="Arial" w:cs="Arial"/>
      <w:i w:val="0"/>
      <w:color w:val="auto"/>
      <w:sz w:val="20"/>
      <w:u w:val="single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D84168"/>
    <w:rPr>
      <w:rFonts w:ascii="Arial" w:hAnsi="Arial" w:cs="Arial"/>
      <w:iCs/>
      <w:szCs w:val="18"/>
      <w:u w:val="single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D8416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file:///\\allenexnas4\OlerupSSP\Worksheets%20CareDx\HLA-B%20high\www.labproducts.caredx.com%20" TargetMode="External"/><Relationship Id="rId1" Type="http://schemas.openxmlformats.org/officeDocument/2006/relationships/hyperlink" Target="file:///\\allenexnas4\OlerupSSP\Worksheets%20CareDx\HLA-B%20high\www.labproducts.caredx.com%20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E54D3-14B0-4DDD-BAEC-924DD8ECE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7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302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8</cp:revision>
  <cp:lastPrinted>2019-10-29T15:47:00Z</cp:lastPrinted>
  <dcterms:created xsi:type="dcterms:W3CDTF">2019-10-29T14:47:00Z</dcterms:created>
  <dcterms:modified xsi:type="dcterms:W3CDTF">2019-10-30T14:20:00Z</dcterms:modified>
</cp:coreProperties>
</file>